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60401" w14:textId="21F62545" w:rsidR="00FB3471" w:rsidRPr="003824D9" w:rsidRDefault="00BA05BB" w:rsidP="00FB3471">
      <w:pPr>
        <w:pBdr>
          <w:bottom w:val="single" w:sz="6" w:space="4" w:color="EAECEF"/>
        </w:pBdr>
        <w:spacing w:before="100" w:beforeAutospacing="1" w:after="240" w:line="240" w:lineRule="auto"/>
        <w:outlineLvl w:val="0"/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</w:rPr>
      </w:pPr>
      <w:bookmarkStart w:id="0" w:name="_GoBack"/>
      <w:r w:rsidRPr="003824D9">
        <w:rPr>
          <w:rFonts w:ascii="Arial" w:hAnsi="Arial" w:cs="Arial"/>
          <w:color w:val="000000" w:themeColor="text1"/>
          <w:sz w:val="24"/>
          <w:szCs w:val="24"/>
        </w:rPr>
        <w:t>Read</w:t>
      </w:r>
      <w:r w:rsidR="00FB3471" w:rsidRPr="003824D9">
        <w:rPr>
          <w:rFonts w:ascii="Arial" w:hAnsi="Arial" w:cs="Arial"/>
          <w:color w:val="000000" w:themeColor="text1"/>
          <w:sz w:val="24"/>
          <w:szCs w:val="24"/>
        </w:rPr>
        <w:t>Me:</w:t>
      </w:r>
      <w:r w:rsidRPr="003824D9">
        <w:rPr>
          <w:rFonts w:ascii="Arial" w:hAnsi="Arial" w:cs="Arial"/>
          <w:color w:val="000000" w:themeColor="text1"/>
          <w:sz w:val="24"/>
          <w:szCs w:val="24"/>
        </w:rPr>
        <w:t xml:space="preserve"> For MSDS -692 Data Science Practicum </w:t>
      </w:r>
      <w:r w:rsidR="005762E6" w:rsidRPr="003824D9">
        <w:rPr>
          <w:rFonts w:ascii="Arial" w:hAnsi="Arial" w:cs="Arial"/>
          <w:color w:val="000000" w:themeColor="text1"/>
          <w:sz w:val="24"/>
          <w:szCs w:val="24"/>
        </w:rPr>
        <w:t>I -</w:t>
      </w:r>
      <w:r w:rsidR="00FB3471" w:rsidRPr="003824D9">
        <w:rPr>
          <w:rFonts w:ascii="Arial" w:eastAsia="Times New Roman" w:hAnsi="Arial" w:cs="Arial"/>
          <w:b/>
          <w:bCs/>
          <w:color w:val="000000" w:themeColor="text1"/>
          <w:kern w:val="36"/>
          <w:sz w:val="24"/>
          <w:szCs w:val="24"/>
        </w:rPr>
        <w:t xml:space="preserve"> By Sandeep Modi </w:t>
      </w:r>
    </w:p>
    <w:p w14:paraId="6DED418E" w14:textId="4080A97E" w:rsidR="00BA05BB" w:rsidRPr="003824D9" w:rsidRDefault="00BA05BB" w:rsidP="00BA05BB">
      <w:pPr>
        <w:pBdr>
          <w:bottom w:val="single" w:sz="6" w:space="4" w:color="EAECEF"/>
        </w:pBdr>
        <w:spacing w:before="100" w:beforeAutospacing="1" w:after="240" w:line="240" w:lineRule="auto"/>
        <w:outlineLvl w:val="0"/>
        <w:rPr>
          <w:rFonts w:ascii="Arial" w:eastAsia="Times New Roman" w:hAnsi="Arial" w:cs="Arial"/>
          <w:b/>
          <w:bCs/>
          <w:color w:val="000000" w:themeColor="text1"/>
          <w:kern w:val="36"/>
          <w:sz w:val="30"/>
          <w:szCs w:val="30"/>
        </w:rPr>
      </w:pPr>
      <w:r w:rsidRPr="003824D9">
        <w:rPr>
          <w:rFonts w:ascii="Arial" w:eastAsia="Times New Roman" w:hAnsi="Arial" w:cs="Arial"/>
          <w:b/>
          <w:bCs/>
          <w:color w:val="000000" w:themeColor="text1"/>
          <w:kern w:val="36"/>
          <w:sz w:val="30"/>
          <w:szCs w:val="30"/>
        </w:rPr>
        <w:t xml:space="preserve">Coffee Margin </w:t>
      </w:r>
    </w:p>
    <w:p w14:paraId="173F6CDD" w14:textId="77777777" w:rsidR="00FB3471" w:rsidRPr="003824D9" w:rsidRDefault="00FB3471" w:rsidP="00FB3471">
      <w:pPr>
        <w:pStyle w:val="NoSpacing"/>
        <w:ind w:left="1080"/>
        <w:rPr>
          <w:rFonts w:ascii="Arial" w:hAnsi="Arial" w:cs="Arial"/>
          <w:b/>
          <w:color w:val="000000" w:themeColor="text1"/>
          <w:sz w:val="24"/>
          <w:szCs w:val="24"/>
        </w:rPr>
      </w:pPr>
      <w:r w:rsidRPr="003824D9">
        <w:rPr>
          <w:rFonts w:ascii="Arial" w:hAnsi="Arial" w:cs="Arial"/>
          <w:b/>
          <w:color w:val="000000" w:themeColor="text1"/>
          <w:sz w:val="24"/>
          <w:szCs w:val="24"/>
        </w:rPr>
        <w:t>I will be researching what location sales the most coffee in the United States. And which location is the most profitable.</w:t>
      </w:r>
    </w:p>
    <w:p w14:paraId="77401CBE" w14:textId="77777777" w:rsidR="00FB3471" w:rsidRPr="003824D9" w:rsidRDefault="00FB3471" w:rsidP="00FB3471">
      <w:pPr>
        <w:pStyle w:val="NoSpacing"/>
        <w:ind w:left="1080"/>
        <w:rPr>
          <w:rFonts w:ascii="Arial" w:hAnsi="Arial" w:cs="Arial"/>
          <w:b/>
          <w:color w:val="000000" w:themeColor="text1"/>
          <w:sz w:val="24"/>
          <w:szCs w:val="24"/>
        </w:rPr>
      </w:pPr>
    </w:p>
    <w:p w14:paraId="04488CE4" w14:textId="77777777" w:rsidR="00BA05BB" w:rsidRPr="003824D9" w:rsidRDefault="00BA05BB" w:rsidP="00BA05BB">
      <w:pPr>
        <w:pBdr>
          <w:bottom w:val="single" w:sz="6" w:space="4" w:color="EAECEF"/>
        </w:pBdr>
        <w:spacing w:before="360" w:after="240" w:line="240" w:lineRule="auto"/>
        <w:outlineLvl w:val="1"/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</w:pPr>
      <w:r w:rsidRPr="003824D9"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  <w:t>Getting Started</w:t>
      </w:r>
    </w:p>
    <w:p w14:paraId="7BC80C42" w14:textId="6C3128C6" w:rsidR="00FB3471" w:rsidRPr="003824D9" w:rsidRDefault="00FB3471" w:rsidP="00BA05BB">
      <w:pPr>
        <w:spacing w:after="24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he GitHub has the following information about the project: </w:t>
      </w:r>
    </w:p>
    <w:p w14:paraId="34F633AF" w14:textId="6F928804" w:rsidR="00FB3471" w:rsidRPr="00413286" w:rsidRDefault="00FB3471" w:rsidP="00413286">
      <w:pPr>
        <w:pStyle w:val="ListParagraph"/>
        <w:numPr>
          <w:ilvl w:val="1"/>
          <w:numId w:val="6"/>
        </w:numPr>
        <w:spacing w:after="24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proofErr w:type="spellStart"/>
      <w:r w:rsidRPr="00413286">
        <w:rPr>
          <w:rFonts w:ascii="Arial" w:eastAsia="Times New Roman" w:hAnsi="Arial" w:cs="Arial"/>
          <w:color w:val="000000" w:themeColor="text1"/>
          <w:sz w:val="24"/>
          <w:szCs w:val="24"/>
        </w:rPr>
        <w:t>DataSet</w:t>
      </w:r>
      <w:proofErr w:type="spellEnd"/>
    </w:p>
    <w:p w14:paraId="6378F417" w14:textId="76BE3E35" w:rsidR="00FB3471" w:rsidRPr="00413286" w:rsidRDefault="00FB3471" w:rsidP="00413286">
      <w:pPr>
        <w:pStyle w:val="ListParagraph"/>
        <w:numPr>
          <w:ilvl w:val="1"/>
          <w:numId w:val="6"/>
        </w:numPr>
        <w:spacing w:after="24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413286">
        <w:rPr>
          <w:rFonts w:ascii="Arial" w:eastAsia="Times New Roman" w:hAnsi="Arial" w:cs="Arial"/>
          <w:color w:val="000000" w:themeColor="text1"/>
          <w:sz w:val="24"/>
          <w:szCs w:val="24"/>
        </w:rPr>
        <w:t>Code</w:t>
      </w:r>
    </w:p>
    <w:p w14:paraId="7B655B81" w14:textId="1CE0D4A1" w:rsidR="00FB3471" w:rsidRPr="00413286" w:rsidRDefault="00FB3471" w:rsidP="00413286">
      <w:pPr>
        <w:pStyle w:val="ListParagraph"/>
        <w:numPr>
          <w:ilvl w:val="1"/>
          <w:numId w:val="6"/>
        </w:numPr>
        <w:spacing w:after="24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41328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Project Snap shots </w:t>
      </w:r>
    </w:p>
    <w:p w14:paraId="7849D424" w14:textId="3FC32B2A" w:rsidR="00FB3471" w:rsidRPr="00413286" w:rsidRDefault="00FB3471" w:rsidP="00413286">
      <w:pPr>
        <w:pStyle w:val="ListParagraph"/>
        <w:numPr>
          <w:ilvl w:val="1"/>
          <w:numId w:val="6"/>
        </w:numPr>
        <w:spacing w:after="24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413286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Weka </w:t>
      </w:r>
    </w:p>
    <w:p w14:paraId="6E51B0A3" w14:textId="48D2F666" w:rsidR="00BA05BB" w:rsidRPr="003824D9" w:rsidRDefault="008F3C42" w:rsidP="00BA05BB">
      <w:pPr>
        <w:spacing w:after="24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his project was created as a part of a practicum for the </w:t>
      </w:r>
      <w:proofErr w:type="gramStart"/>
      <w:r w:rsidR="00E307CB"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>Master’s</w:t>
      </w:r>
      <w:proofErr w:type="gramEnd"/>
      <w:r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Data Science Certificate program for the Regis University.  </w:t>
      </w:r>
    </w:p>
    <w:p w14:paraId="4EF244B1" w14:textId="77777777" w:rsidR="00BA05BB" w:rsidRPr="003824D9" w:rsidRDefault="00BA05BB" w:rsidP="00BA05BB">
      <w:pPr>
        <w:spacing w:before="360" w:after="240" w:line="240" w:lineRule="auto"/>
        <w:outlineLvl w:val="2"/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</w:pPr>
      <w:r w:rsidRPr="003824D9"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  <w:t>Prerequisites</w:t>
      </w:r>
    </w:p>
    <w:p w14:paraId="3F420E4C" w14:textId="77777777" w:rsidR="00BA05BB" w:rsidRPr="003824D9" w:rsidRDefault="00BA05BB" w:rsidP="00BA05BB">
      <w:pPr>
        <w:spacing w:after="24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>What things you need to install the software and how to install them</w:t>
      </w:r>
    </w:p>
    <w:p w14:paraId="6DB3082A" w14:textId="77777777" w:rsidR="008F3C42" w:rsidRPr="003824D9" w:rsidRDefault="008F3C42" w:rsidP="008F3C42">
      <w:pPr>
        <w:pStyle w:val="NoSpacing"/>
        <w:numPr>
          <w:ilvl w:val="1"/>
          <w:numId w:val="4"/>
        </w:numPr>
        <w:rPr>
          <w:rFonts w:ascii="Arial" w:hAnsi="Arial" w:cs="Arial"/>
          <w:b/>
          <w:color w:val="000000" w:themeColor="text1"/>
          <w:sz w:val="24"/>
          <w:szCs w:val="24"/>
        </w:rPr>
      </w:pPr>
      <w:r w:rsidRPr="003824D9">
        <w:rPr>
          <w:rFonts w:ascii="Arial" w:hAnsi="Arial" w:cs="Arial"/>
          <w:b/>
          <w:color w:val="000000" w:themeColor="text1"/>
          <w:sz w:val="24"/>
          <w:szCs w:val="24"/>
        </w:rPr>
        <w:t xml:space="preserve">Tools: </w:t>
      </w:r>
    </w:p>
    <w:p w14:paraId="084D2CCC" w14:textId="77777777" w:rsidR="008F3C42" w:rsidRPr="003824D9" w:rsidRDefault="008F3C42" w:rsidP="008F3C42">
      <w:pPr>
        <w:pStyle w:val="NoSpacing"/>
        <w:numPr>
          <w:ilvl w:val="1"/>
          <w:numId w:val="5"/>
        </w:numPr>
        <w:rPr>
          <w:rFonts w:ascii="Arial" w:hAnsi="Arial" w:cs="Arial"/>
          <w:color w:val="000000" w:themeColor="text1"/>
          <w:sz w:val="24"/>
          <w:szCs w:val="24"/>
        </w:rPr>
      </w:pPr>
      <w:r w:rsidRPr="003824D9">
        <w:rPr>
          <w:rFonts w:ascii="Arial" w:hAnsi="Arial" w:cs="Arial"/>
          <w:color w:val="000000" w:themeColor="text1"/>
          <w:sz w:val="24"/>
          <w:szCs w:val="24"/>
        </w:rPr>
        <w:t xml:space="preserve">R-Studio for Clustering </w:t>
      </w:r>
    </w:p>
    <w:p w14:paraId="360501FF" w14:textId="77777777" w:rsidR="008F3C42" w:rsidRPr="003824D9" w:rsidRDefault="008F3C42" w:rsidP="008F3C42">
      <w:pPr>
        <w:pStyle w:val="NoSpacing"/>
        <w:numPr>
          <w:ilvl w:val="1"/>
          <w:numId w:val="5"/>
        </w:numPr>
        <w:rPr>
          <w:rFonts w:ascii="Arial" w:hAnsi="Arial" w:cs="Arial"/>
          <w:color w:val="000000" w:themeColor="text1"/>
          <w:sz w:val="24"/>
          <w:szCs w:val="24"/>
        </w:rPr>
      </w:pPr>
      <w:r w:rsidRPr="003824D9">
        <w:rPr>
          <w:rFonts w:ascii="Arial" w:hAnsi="Arial" w:cs="Arial"/>
          <w:color w:val="000000" w:themeColor="text1"/>
          <w:sz w:val="24"/>
          <w:szCs w:val="24"/>
        </w:rPr>
        <w:t>Machine Learning for K-means</w:t>
      </w:r>
    </w:p>
    <w:p w14:paraId="792A5EA3" w14:textId="77777777" w:rsidR="008F3C42" w:rsidRPr="003824D9" w:rsidRDefault="008F3C42" w:rsidP="008F3C42">
      <w:pPr>
        <w:pStyle w:val="NoSpacing"/>
        <w:numPr>
          <w:ilvl w:val="1"/>
          <w:numId w:val="5"/>
        </w:numPr>
        <w:rPr>
          <w:rFonts w:ascii="Arial" w:hAnsi="Arial" w:cs="Arial"/>
          <w:color w:val="000000" w:themeColor="text1"/>
          <w:sz w:val="24"/>
          <w:szCs w:val="24"/>
        </w:rPr>
      </w:pPr>
      <w:r w:rsidRPr="003824D9">
        <w:rPr>
          <w:rFonts w:ascii="Arial" w:hAnsi="Arial" w:cs="Arial"/>
          <w:color w:val="000000" w:themeColor="text1"/>
          <w:sz w:val="24"/>
          <w:szCs w:val="24"/>
        </w:rPr>
        <w:t>KNN</w:t>
      </w:r>
    </w:p>
    <w:p w14:paraId="697D8C99" w14:textId="77777777" w:rsidR="008F3C42" w:rsidRPr="003824D9" w:rsidRDefault="008F3C42" w:rsidP="008F3C42">
      <w:pPr>
        <w:pStyle w:val="NoSpacing"/>
        <w:numPr>
          <w:ilvl w:val="1"/>
          <w:numId w:val="5"/>
        </w:numPr>
        <w:rPr>
          <w:rFonts w:ascii="Arial" w:hAnsi="Arial" w:cs="Arial"/>
          <w:color w:val="000000" w:themeColor="text1"/>
          <w:sz w:val="24"/>
          <w:szCs w:val="24"/>
        </w:rPr>
      </w:pPr>
      <w:r w:rsidRPr="003824D9">
        <w:rPr>
          <w:rFonts w:ascii="Arial" w:hAnsi="Arial" w:cs="Arial"/>
          <w:color w:val="000000" w:themeColor="text1"/>
          <w:sz w:val="24"/>
          <w:szCs w:val="24"/>
        </w:rPr>
        <w:t>Tableau</w:t>
      </w:r>
    </w:p>
    <w:p w14:paraId="1087AD51" w14:textId="77777777" w:rsidR="008F3C42" w:rsidRPr="003824D9" w:rsidRDefault="008F3C42" w:rsidP="008F3C42">
      <w:pPr>
        <w:pStyle w:val="NoSpacing"/>
        <w:numPr>
          <w:ilvl w:val="1"/>
          <w:numId w:val="5"/>
        </w:numPr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3824D9">
        <w:rPr>
          <w:rFonts w:ascii="Arial" w:hAnsi="Arial" w:cs="Arial"/>
          <w:color w:val="000000" w:themeColor="text1"/>
          <w:sz w:val="24"/>
          <w:szCs w:val="24"/>
        </w:rPr>
        <w:t>Kmeans</w:t>
      </w:r>
      <w:proofErr w:type="spellEnd"/>
      <w:r w:rsidRPr="003824D9">
        <w:rPr>
          <w:rFonts w:ascii="Arial" w:hAnsi="Arial" w:cs="Arial"/>
          <w:color w:val="000000" w:themeColor="text1"/>
          <w:sz w:val="24"/>
          <w:szCs w:val="24"/>
        </w:rPr>
        <w:t>-smote</w:t>
      </w:r>
    </w:p>
    <w:p w14:paraId="4010A6D6" w14:textId="77777777" w:rsidR="008F3C42" w:rsidRPr="003824D9" w:rsidRDefault="008F3C42" w:rsidP="008F3C42">
      <w:pPr>
        <w:pStyle w:val="NoSpacing"/>
        <w:numPr>
          <w:ilvl w:val="1"/>
          <w:numId w:val="5"/>
        </w:numPr>
        <w:rPr>
          <w:rFonts w:ascii="Arial" w:hAnsi="Arial" w:cs="Arial"/>
          <w:color w:val="000000" w:themeColor="text1"/>
          <w:sz w:val="24"/>
          <w:szCs w:val="24"/>
        </w:rPr>
      </w:pPr>
      <w:r w:rsidRPr="003824D9">
        <w:rPr>
          <w:rFonts w:ascii="Arial" w:hAnsi="Arial" w:cs="Arial"/>
          <w:color w:val="000000" w:themeColor="text1"/>
          <w:sz w:val="24"/>
          <w:szCs w:val="24"/>
        </w:rPr>
        <w:t>Weka</w:t>
      </w:r>
    </w:p>
    <w:p w14:paraId="6AFCADAA" w14:textId="77777777" w:rsidR="00BA05BB" w:rsidRPr="003824D9" w:rsidRDefault="00BA05BB" w:rsidP="00BA05BB">
      <w:pPr>
        <w:spacing w:before="360" w:after="240" w:line="240" w:lineRule="auto"/>
        <w:outlineLvl w:val="2"/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</w:pPr>
      <w:r w:rsidRPr="003824D9"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  <w:t>Installing</w:t>
      </w:r>
    </w:p>
    <w:p w14:paraId="785BC9C6" w14:textId="134FF1C8" w:rsidR="00BA05BB" w:rsidRPr="003824D9" w:rsidRDefault="008F3C42" w:rsidP="00BA05BB">
      <w:pPr>
        <w:spacing w:after="24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Following are the sites where I attained </w:t>
      </w:r>
      <w:r w:rsidR="00E307CB"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the needed </w:t>
      </w:r>
      <w:r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software installation information. </w:t>
      </w:r>
    </w:p>
    <w:p w14:paraId="7CFB3C93" w14:textId="4F2A1EB2" w:rsidR="00E307CB" w:rsidRPr="003824D9" w:rsidRDefault="00645FB3" w:rsidP="00BA05BB">
      <w:pPr>
        <w:spacing w:after="240" w:line="240" w:lineRule="auto"/>
        <w:rPr>
          <w:rStyle w:val="Strong"/>
          <w:rFonts w:ascii="Arial" w:hAnsi="Arial" w:cs="Arial"/>
          <w:color w:val="000000" w:themeColor="text1"/>
          <w:sz w:val="20"/>
          <w:szCs w:val="20"/>
        </w:rPr>
      </w:pPr>
      <w:hyperlink r:id="rId5" w:history="1">
        <w:r w:rsidRPr="003824D9">
          <w:rPr>
            <w:rStyle w:val="Hyperlink"/>
            <w:rFonts w:ascii="Arial" w:hAnsi="Arial" w:cs="Arial"/>
            <w:color w:val="000000" w:themeColor="text1"/>
            <w:sz w:val="20"/>
            <w:szCs w:val="20"/>
          </w:rPr>
          <w:t>https://www.rstudio.com/products/rstudio/download</w:t>
        </w:r>
      </w:hyperlink>
    </w:p>
    <w:p w14:paraId="4673BBDB" w14:textId="069DDAF0" w:rsidR="00645FB3" w:rsidRPr="003824D9" w:rsidRDefault="008C0B4C" w:rsidP="00BA05BB">
      <w:pPr>
        <w:spacing w:after="240" w:line="240" w:lineRule="auto"/>
        <w:rPr>
          <w:rFonts w:ascii="Arial" w:hAnsi="Arial" w:cs="Arial"/>
          <w:color w:val="000000" w:themeColor="text1"/>
          <w:sz w:val="20"/>
          <w:szCs w:val="20"/>
        </w:rPr>
      </w:pPr>
      <w:hyperlink r:id="rId6" w:history="1">
        <w:r w:rsidRPr="003824D9">
          <w:rPr>
            <w:rStyle w:val="Hyperlink"/>
            <w:rFonts w:ascii="Arial" w:hAnsi="Arial" w:cs="Arial"/>
            <w:color w:val="000000" w:themeColor="text1"/>
            <w:sz w:val="20"/>
            <w:szCs w:val="20"/>
          </w:rPr>
          <w:t>https://machinelearningmastery.com/download-install-weka-machine</w:t>
        </w:r>
      </w:hyperlink>
    </w:p>
    <w:p w14:paraId="557532F2" w14:textId="78A78705" w:rsidR="008C0B4C" w:rsidRPr="003824D9" w:rsidRDefault="008C0B4C" w:rsidP="00BA05BB">
      <w:pPr>
        <w:spacing w:after="24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3824D9">
        <w:rPr>
          <w:rStyle w:val="HTMLCite"/>
          <w:rFonts w:ascii="Arial" w:hAnsi="Arial" w:cs="Arial"/>
          <w:b/>
          <w:bCs/>
          <w:i w:val="0"/>
          <w:iCs w:val="0"/>
          <w:color w:val="000000" w:themeColor="text1"/>
          <w:sz w:val="20"/>
          <w:szCs w:val="20"/>
        </w:rPr>
        <w:t>www.</w:t>
      </w:r>
      <w:r w:rsidRPr="003824D9">
        <w:rPr>
          <w:rStyle w:val="Strong"/>
          <w:rFonts w:ascii="Arial" w:hAnsi="Arial" w:cs="Arial"/>
          <w:color w:val="000000" w:themeColor="text1"/>
          <w:sz w:val="20"/>
          <w:szCs w:val="20"/>
        </w:rPr>
        <w:t>tableau</w:t>
      </w:r>
      <w:r w:rsidRPr="003824D9">
        <w:rPr>
          <w:rStyle w:val="HTMLCite"/>
          <w:rFonts w:ascii="Arial" w:hAnsi="Arial" w:cs="Arial"/>
          <w:b/>
          <w:bCs/>
          <w:i w:val="0"/>
          <w:iCs w:val="0"/>
          <w:color w:val="000000" w:themeColor="text1"/>
          <w:sz w:val="20"/>
          <w:szCs w:val="20"/>
        </w:rPr>
        <w:t>.com/</w:t>
      </w:r>
      <w:r w:rsidRPr="003824D9">
        <w:rPr>
          <w:rStyle w:val="Strong"/>
          <w:rFonts w:ascii="Arial" w:hAnsi="Arial" w:cs="Arial"/>
          <w:color w:val="000000" w:themeColor="text1"/>
          <w:sz w:val="20"/>
          <w:szCs w:val="20"/>
        </w:rPr>
        <w:t>Tableau</w:t>
      </w:r>
      <w:r w:rsidRPr="003824D9">
        <w:rPr>
          <w:rStyle w:val="HTMLCite"/>
          <w:rFonts w:ascii="Arial" w:hAnsi="Arial" w:cs="Arial"/>
          <w:b/>
          <w:bCs/>
          <w:i w:val="0"/>
          <w:iCs w:val="0"/>
          <w:color w:val="000000" w:themeColor="text1"/>
          <w:sz w:val="20"/>
          <w:szCs w:val="20"/>
        </w:rPr>
        <w:t>/</w:t>
      </w:r>
      <w:r w:rsidRPr="003824D9">
        <w:rPr>
          <w:rStyle w:val="Strong"/>
          <w:rFonts w:ascii="Arial" w:hAnsi="Arial" w:cs="Arial"/>
          <w:color w:val="000000" w:themeColor="text1"/>
          <w:sz w:val="20"/>
          <w:szCs w:val="20"/>
        </w:rPr>
        <w:t>Download</w:t>
      </w:r>
    </w:p>
    <w:p w14:paraId="2666CE3D" w14:textId="77777777" w:rsidR="008F3C42" w:rsidRPr="003824D9" w:rsidRDefault="008F3C42" w:rsidP="00BA05BB">
      <w:pPr>
        <w:spacing w:after="24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4D269D7F" w14:textId="73EAEC0F" w:rsidR="00BA05BB" w:rsidRPr="003824D9" w:rsidRDefault="00285E0C" w:rsidP="00BA05BB">
      <w:pPr>
        <w:spacing w:before="360" w:after="240" w:line="240" w:lineRule="auto"/>
        <w:outlineLvl w:val="2"/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</w:pPr>
      <w:r w:rsidRPr="003824D9"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  <w:t>C</w:t>
      </w:r>
      <w:r w:rsidR="00BA05BB" w:rsidRPr="003824D9"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  <w:t xml:space="preserve">oding style </w:t>
      </w:r>
    </w:p>
    <w:p w14:paraId="5D74EB59" w14:textId="3104D922" w:rsidR="00BA05BB" w:rsidRPr="003824D9" w:rsidRDefault="00B461FE" w:rsidP="00BA05BB">
      <w:pPr>
        <w:spacing w:after="24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lastRenderedPageBreak/>
        <w:t>The codes were generated using RStudio, Tableau and Weka</w:t>
      </w:r>
    </w:p>
    <w:p w14:paraId="6975A9D8" w14:textId="550EFE38" w:rsidR="00BA05BB" w:rsidRPr="003824D9" w:rsidRDefault="00B461FE" w:rsidP="00BA05B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 w:themeColor="text1"/>
          <w:sz w:val="20"/>
          <w:szCs w:val="20"/>
          <w:bdr w:val="none" w:sz="0" w:space="0" w:color="auto" w:frame="1"/>
        </w:rPr>
      </w:pPr>
      <w:r w:rsidRPr="003824D9">
        <w:rPr>
          <w:rFonts w:ascii="Arial" w:eastAsia="Times New Roman" w:hAnsi="Arial" w:cs="Arial"/>
          <w:color w:val="000000" w:themeColor="text1"/>
          <w:sz w:val="20"/>
          <w:szCs w:val="20"/>
          <w:bdr w:val="none" w:sz="0" w:space="0" w:color="auto" w:frame="1"/>
        </w:rPr>
        <w:t xml:space="preserve">See code files attached in GitHub </w:t>
      </w:r>
    </w:p>
    <w:p w14:paraId="6201AE9D" w14:textId="77777777" w:rsidR="00BA05BB" w:rsidRPr="003824D9" w:rsidRDefault="00BA05BB" w:rsidP="00BA05BB">
      <w:pPr>
        <w:pBdr>
          <w:bottom w:val="single" w:sz="6" w:space="4" w:color="EAECEF"/>
        </w:pBdr>
        <w:spacing w:before="360" w:after="240" w:line="240" w:lineRule="auto"/>
        <w:outlineLvl w:val="1"/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</w:pPr>
      <w:r w:rsidRPr="003824D9"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  <w:t>Deployment</w:t>
      </w:r>
    </w:p>
    <w:p w14:paraId="7594B37E" w14:textId="539CF766" w:rsidR="00BA05BB" w:rsidRPr="003824D9" w:rsidRDefault="007A7976" w:rsidP="00BA05BB">
      <w:pPr>
        <w:spacing w:after="240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>TBD</w:t>
      </w:r>
    </w:p>
    <w:p w14:paraId="64B6EFA4" w14:textId="77777777" w:rsidR="00BA05BB" w:rsidRPr="003824D9" w:rsidRDefault="00BA05BB" w:rsidP="00BA05BB">
      <w:pPr>
        <w:pBdr>
          <w:bottom w:val="single" w:sz="6" w:space="4" w:color="EAECEF"/>
        </w:pBdr>
        <w:spacing w:before="360" w:after="240" w:line="240" w:lineRule="auto"/>
        <w:outlineLvl w:val="1"/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</w:pPr>
      <w:r w:rsidRPr="003824D9"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  <w:t>Built With</w:t>
      </w:r>
    </w:p>
    <w:p w14:paraId="6F97C77D" w14:textId="77777777" w:rsidR="005A6F5D" w:rsidRPr="005A6F5D" w:rsidRDefault="005A6F5D" w:rsidP="00BA05B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hyperlink r:id="rId7" w:history="1">
        <w:r w:rsidR="00B461FE" w:rsidRPr="003824D9">
          <w:rPr>
            <w:rFonts w:ascii="Arial" w:eastAsia="Times New Roman" w:hAnsi="Arial" w:cs="Arial"/>
            <w:color w:val="000000" w:themeColor="text1"/>
            <w:sz w:val="24"/>
            <w:szCs w:val="24"/>
          </w:rPr>
          <w:t>RStudio</w:t>
        </w:r>
      </w:hyperlink>
      <w:r w:rsidR="00BA05BB"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> </w:t>
      </w:r>
      <w:r w:rsidR="00E7185E"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>–</w:t>
      </w:r>
      <w:r w:rsidR="00BA05BB"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  <w:r w:rsidR="00C94A30"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DE tool used with R programming language </w:t>
      </w:r>
      <w:r w:rsidR="00C94A30" w:rsidRPr="003824D9">
        <w:rPr>
          <w:rFonts w:ascii="Arial" w:hAnsi="Arial" w:cs="Arial"/>
          <w:color w:val="000000" w:themeColor="text1"/>
          <w:shd w:val="clear" w:color="auto" w:fill="FFFFFF"/>
        </w:rPr>
        <w:t>for statistical computing and graphics.</w:t>
      </w:r>
    </w:p>
    <w:p w14:paraId="2254E423" w14:textId="77777777" w:rsidR="005A6F5D" w:rsidRDefault="005A6F5D" w:rsidP="005A6F5D">
      <w:pPr>
        <w:spacing w:before="60" w:after="100" w:afterAutospacing="1" w:line="240" w:lineRule="auto"/>
        <w:ind w:left="720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14:paraId="7E72DB6E" w14:textId="6AA04A72" w:rsidR="00BA05BB" w:rsidRPr="003824D9" w:rsidRDefault="005A6F5D" w:rsidP="00BA05BB">
      <w:pPr>
        <w:numPr>
          <w:ilvl w:val="0"/>
          <w:numId w:val="1"/>
        </w:numPr>
        <w:spacing w:before="60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hyperlink r:id="rId8" w:history="1">
        <w:r w:rsidR="00E7185E" w:rsidRPr="003824D9">
          <w:rPr>
            <w:rFonts w:ascii="Arial" w:eastAsia="Times New Roman" w:hAnsi="Arial" w:cs="Arial"/>
            <w:color w:val="000000" w:themeColor="text1"/>
            <w:sz w:val="24"/>
            <w:szCs w:val="24"/>
          </w:rPr>
          <w:t>Tableau</w:t>
        </w:r>
      </w:hyperlink>
      <w:r w:rsidR="00BA05BB"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 - </w:t>
      </w:r>
      <w:r w:rsidR="00D9511D" w:rsidRPr="003824D9">
        <w:rPr>
          <w:rFonts w:ascii="Arial" w:hAnsi="Arial" w:cs="Arial"/>
          <w:bCs/>
          <w:color w:val="000000" w:themeColor="text1"/>
          <w:shd w:val="clear" w:color="auto" w:fill="FFFFFF"/>
        </w:rPr>
        <w:t>used for</w:t>
      </w:r>
      <w:r w:rsidR="00D9511D" w:rsidRPr="003824D9">
        <w:rPr>
          <w:rFonts w:ascii="Arial" w:hAnsi="Arial" w:cs="Arial"/>
          <w:color w:val="000000" w:themeColor="text1"/>
          <w:shd w:val="clear" w:color="auto" w:fill="FFFFFF"/>
        </w:rPr>
        <w:t> creating data visualizations, publishing data sources</w:t>
      </w:r>
    </w:p>
    <w:p w14:paraId="3DF49315" w14:textId="68EE0F83" w:rsidR="00E87A84" w:rsidRPr="003824D9" w:rsidRDefault="005A6F5D" w:rsidP="00B83801">
      <w:pPr>
        <w:numPr>
          <w:ilvl w:val="0"/>
          <w:numId w:val="1"/>
        </w:numPr>
        <w:pBdr>
          <w:bottom w:val="single" w:sz="6" w:space="4" w:color="EAECEF"/>
        </w:pBdr>
        <w:spacing w:before="360" w:after="240" w:afterAutospacing="1" w:line="240" w:lineRule="auto"/>
        <w:outlineLvl w:val="1"/>
        <w:rPr>
          <w:rFonts w:ascii="Arial" w:eastAsia="Times New Roman" w:hAnsi="Arial" w:cs="Arial"/>
          <w:bCs/>
          <w:color w:val="000000" w:themeColor="text1"/>
          <w:sz w:val="36"/>
          <w:szCs w:val="36"/>
        </w:rPr>
      </w:pPr>
      <w:hyperlink r:id="rId9" w:history="1">
        <w:r w:rsidR="00E7185E" w:rsidRPr="003824D9">
          <w:rPr>
            <w:rFonts w:ascii="Arial" w:eastAsia="Times New Roman" w:hAnsi="Arial" w:cs="Arial"/>
            <w:color w:val="000000" w:themeColor="text1"/>
            <w:sz w:val="24"/>
            <w:szCs w:val="24"/>
          </w:rPr>
          <w:t>Weka</w:t>
        </w:r>
      </w:hyperlink>
      <w:r w:rsidR="00BA05BB"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 - </w:t>
      </w:r>
      <w:r w:rsidR="0045553B" w:rsidRPr="003824D9">
        <w:rPr>
          <w:rFonts w:ascii="Arial" w:hAnsi="Arial" w:cs="Arial"/>
          <w:color w:val="000000" w:themeColor="text1"/>
          <w:shd w:val="clear" w:color="auto" w:fill="FFFFFF"/>
        </w:rPr>
        <w:t>machine learning algorithms for data mining tasks. The algorithms can either be applied directly to a dataset or called from your own Java code. Weka contains tools for </w:t>
      </w:r>
      <w:r w:rsidR="0045553B" w:rsidRPr="003824D9">
        <w:rPr>
          <w:rFonts w:ascii="Arial" w:hAnsi="Arial" w:cs="Arial"/>
          <w:bCs/>
          <w:color w:val="000000" w:themeColor="text1"/>
          <w:shd w:val="clear" w:color="auto" w:fill="FFFFFF"/>
        </w:rPr>
        <w:t>data pre-processing</w:t>
      </w:r>
      <w:r w:rsidR="0045553B" w:rsidRPr="003824D9">
        <w:rPr>
          <w:rFonts w:ascii="Arial" w:hAnsi="Arial" w:cs="Arial"/>
          <w:color w:val="000000" w:themeColor="text1"/>
          <w:shd w:val="clear" w:color="auto" w:fill="FFFFFF"/>
        </w:rPr>
        <w:t>, classification, regression,</w:t>
      </w:r>
      <w:r w:rsidR="006D4BE6" w:rsidRPr="003824D9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45553B" w:rsidRPr="003824D9">
        <w:rPr>
          <w:rFonts w:ascii="Arial" w:hAnsi="Arial" w:cs="Arial"/>
          <w:bCs/>
          <w:color w:val="000000" w:themeColor="text1"/>
          <w:shd w:val="clear" w:color="auto" w:fill="FFFFFF"/>
        </w:rPr>
        <w:t>clustering</w:t>
      </w:r>
      <w:r w:rsidR="0045553B" w:rsidRPr="003824D9">
        <w:rPr>
          <w:rFonts w:ascii="Arial" w:hAnsi="Arial" w:cs="Arial"/>
          <w:color w:val="000000" w:themeColor="text1"/>
          <w:shd w:val="clear" w:color="auto" w:fill="FFFFFF"/>
        </w:rPr>
        <w:t>, association rules, and visualization.</w:t>
      </w:r>
    </w:p>
    <w:p w14:paraId="5D7FD4E5" w14:textId="77777777" w:rsidR="00BA05BB" w:rsidRPr="003824D9" w:rsidRDefault="00BA05BB" w:rsidP="00BA05BB">
      <w:pPr>
        <w:pBdr>
          <w:bottom w:val="single" w:sz="6" w:space="4" w:color="EAECEF"/>
        </w:pBdr>
        <w:spacing w:before="360" w:after="240" w:line="240" w:lineRule="auto"/>
        <w:outlineLvl w:val="1"/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</w:pPr>
      <w:r w:rsidRPr="003824D9"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  <w:t>Authors</w:t>
      </w:r>
    </w:p>
    <w:p w14:paraId="741B0548" w14:textId="51AE69A7" w:rsidR="00CD72DE" w:rsidRPr="003824D9" w:rsidRDefault="00CD72DE" w:rsidP="00CD72D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3824D9">
        <w:rPr>
          <w:rFonts w:ascii="Arial" w:eastAsia="Times New Roman" w:hAnsi="Arial" w:cs="Arial"/>
          <w:b/>
          <w:bCs/>
          <w:color w:val="000000" w:themeColor="text1"/>
          <w:sz w:val="24"/>
          <w:szCs w:val="24"/>
        </w:rPr>
        <w:t>Sandeep Modi</w:t>
      </w:r>
      <w:r w:rsidR="00BA05BB"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> - </w:t>
      </w:r>
      <w:r w:rsidR="00BA05BB" w:rsidRPr="003824D9">
        <w:rPr>
          <w:rFonts w:ascii="Arial" w:eastAsia="Times New Roman" w:hAnsi="Arial" w:cs="Arial"/>
          <w:i/>
          <w:iCs/>
          <w:color w:val="000000" w:themeColor="text1"/>
          <w:sz w:val="24"/>
          <w:szCs w:val="24"/>
        </w:rPr>
        <w:t>Initial work</w:t>
      </w:r>
      <w:r w:rsidR="00BA05BB"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> </w:t>
      </w:r>
      <w:r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>–</w:t>
      </w:r>
      <w:r w:rsidR="00BA05BB"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> </w:t>
      </w:r>
    </w:p>
    <w:p w14:paraId="3D1DFA33" w14:textId="06C09860" w:rsidR="00BA05BB" w:rsidRPr="003824D9" w:rsidRDefault="00BA05BB" w:rsidP="00BA05BB">
      <w:pPr>
        <w:pBdr>
          <w:bottom w:val="single" w:sz="6" w:space="4" w:color="EAECEF"/>
        </w:pBdr>
        <w:spacing w:before="360" w:after="240" w:line="240" w:lineRule="auto"/>
        <w:outlineLvl w:val="1"/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</w:pPr>
      <w:r w:rsidRPr="003824D9">
        <w:rPr>
          <w:rFonts w:ascii="Arial" w:eastAsia="Times New Roman" w:hAnsi="Arial" w:cs="Arial"/>
          <w:b/>
          <w:bCs/>
          <w:color w:val="000000" w:themeColor="text1"/>
          <w:sz w:val="30"/>
          <w:szCs w:val="30"/>
        </w:rPr>
        <w:t>Acknowledgments</w:t>
      </w:r>
    </w:p>
    <w:p w14:paraId="21CBE745" w14:textId="56662492" w:rsidR="00BA05BB" w:rsidRPr="003824D9" w:rsidRDefault="00CD72DE" w:rsidP="00BA05BB">
      <w:pPr>
        <w:numPr>
          <w:ilvl w:val="0"/>
          <w:numId w:val="3"/>
        </w:numPr>
        <w:spacing w:before="60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 acknowledge that I did all the work! </w:t>
      </w:r>
    </w:p>
    <w:p w14:paraId="2673FEAF" w14:textId="7C027FB2" w:rsidR="00BA05BB" w:rsidRPr="003824D9" w:rsidRDefault="00CD72DE" w:rsidP="00BA05BB">
      <w:pPr>
        <w:numPr>
          <w:ilvl w:val="0"/>
          <w:numId w:val="3"/>
        </w:numPr>
        <w:spacing w:before="60" w:after="100" w:afterAutospacing="1" w:line="240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3824D9">
        <w:rPr>
          <mc:AlternateContent>
            <mc:Choice Requires="w16se">
              <w:rFonts w:ascii="Arial" w:eastAsia="Times New Roman" w:hAnsi="Arial" w:cs="Arial"/>
            </mc:Choice>
            <mc:Fallback>
              <w:rFonts w:ascii="Segoe UI Emoji" w:eastAsia="Segoe UI Emoji" w:hAnsi="Segoe UI Emoji" w:cs="Segoe UI Emoji"/>
            </mc:Fallback>
          </mc:AlternateContent>
          <w:color w:val="000000" w:themeColor="text1"/>
          <w:sz w:val="24"/>
          <w:szCs w:val="24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3824D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</w:t>
      </w:r>
    </w:p>
    <w:p w14:paraId="058B974C" w14:textId="77777777" w:rsidR="00BA05BB" w:rsidRPr="003824D9" w:rsidRDefault="00BA05BB">
      <w:pPr>
        <w:rPr>
          <w:rFonts w:ascii="Arial" w:hAnsi="Arial" w:cs="Arial"/>
          <w:color w:val="000000" w:themeColor="text1"/>
        </w:rPr>
      </w:pPr>
    </w:p>
    <w:bookmarkEnd w:id="0"/>
    <w:p w14:paraId="3675C973" w14:textId="77777777" w:rsidR="00BA05BB" w:rsidRPr="003824D9" w:rsidRDefault="00BA05BB">
      <w:pPr>
        <w:rPr>
          <w:rFonts w:ascii="Arial" w:hAnsi="Arial" w:cs="Arial"/>
          <w:color w:val="000000" w:themeColor="text1"/>
        </w:rPr>
      </w:pPr>
    </w:p>
    <w:sectPr w:rsidR="00BA05BB" w:rsidRPr="003824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B7508"/>
    <w:multiLevelType w:val="hybridMultilevel"/>
    <w:tmpl w:val="FA869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E7978"/>
    <w:multiLevelType w:val="hybridMultilevel"/>
    <w:tmpl w:val="9F22872E"/>
    <w:lvl w:ilvl="0" w:tplc="7E04C5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47A3C"/>
    <w:multiLevelType w:val="multilevel"/>
    <w:tmpl w:val="226AB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076A50"/>
    <w:multiLevelType w:val="multilevel"/>
    <w:tmpl w:val="9ED4C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981D61"/>
    <w:multiLevelType w:val="hybridMultilevel"/>
    <w:tmpl w:val="F014F36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8356474"/>
    <w:multiLevelType w:val="multilevel"/>
    <w:tmpl w:val="13B0C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3MzGyNDKwMDQwMTRU0lEKTi0uzszPAykwrAUAX7MlGiwAAAA="/>
  </w:docVars>
  <w:rsids>
    <w:rsidRoot w:val="00BA05BB"/>
    <w:rsid w:val="00065EC2"/>
    <w:rsid w:val="00285E0C"/>
    <w:rsid w:val="00304C5D"/>
    <w:rsid w:val="003824D9"/>
    <w:rsid w:val="00413286"/>
    <w:rsid w:val="0045553B"/>
    <w:rsid w:val="0049373E"/>
    <w:rsid w:val="004A2928"/>
    <w:rsid w:val="005762E6"/>
    <w:rsid w:val="005839C9"/>
    <w:rsid w:val="005A6F5D"/>
    <w:rsid w:val="00645FB3"/>
    <w:rsid w:val="00676C74"/>
    <w:rsid w:val="006D4BE6"/>
    <w:rsid w:val="006F2169"/>
    <w:rsid w:val="00735390"/>
    <w:rsid w:val="007A7976"/>
    <w:rsid w:val="008C0B4C"/>
    <w:rsid w:val="008F3C42"/>
    <w:rsid w:val="00B461FE"/>
    <w:rsid w:val="00BA05BB"/>
    <w:rsid w:val="00C94A30"/>
    <w:rsid w:val="00CD72DE"/>
    <w:rsid w:val="00D949D5"/>
    <w:rsid w:val="00D9511D"/>
    <w:rsid w:val="00E307CB"/>
    <w:rsid w:val="00E44CB0"/>
    <w:rsid w:val="00E7185E"/>
    <w:rsid w:val="00E87A84"/>
    <w:rsid w:val="00F51428"/>
    <w:rsid w:val="00FB3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83A6C"/>
  <w15:chartTrackingRefBased/>
  <w15:docId w15:val="{93F5719C-3050-434A-A496-D3BB96752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A05B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A05B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A05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05B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A05B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A05B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A05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A05BB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05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05BB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A05B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A05BB"/>
    <w:rPr>
      <w:b/>
      <w:bCs/>
    </w:rPr>
  </w:style>
  <w:style w:type="character" w:styleId="Emphasis">
    <w:name w:val="Emphasis"/>
    <w:basedOn w:val="DefaultParagraphFont"/>
    <w:uiPriority w:val="20"/>
    <w:qFormat/>
    <w:rsid w:val="00BA05BB"/>
    <w:rPr>
      <w:i/>
      <w:iCs/>
    </w:rPr>
  </w:style>
  <w:style w:type="paragraph" w:styleId="NoSpacing">
    <w:name w:val="No Spacing"/>
    <w:uiPriority w:val="36"/>
    <w:qFormat/>
    <w:rsid w:val="00FB3471"/>
    <w:pPr>
      <w:spacing w:after="0" w:line="240" w:lineRule="auto"/>
    </w:pPr>
    <w:rPr>
      <w:color w:val="404040" w:themeColor="text1" w:themeTint="BF"/>
      <w:sz w:val="18"/>
      <w:szCs w:val="18"/>
      <w:lang w:eastAsia="ja-JP"/>
    </w:rPr>
  </w:style>
  <w:style w:type="character" w:styleId="HTMLCite">
    <w:name w:val="HTML Cite"/>
    <w:basedOn w:val="DefaultParagraphFont"/>
    <w:uiPriority w:val="99"/>
    <w:semiHidden/>
    <w:unhideWhenUsed/>
    <w:rsid w:val="0073539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645FB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32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39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ven.apache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dropwizard.io/1.0.2/doc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chinelearningmastery.com/download-install-weka-machine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rstudio.com/products/rstudio/download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ometools.github.io/rom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5</vt:i4>
      </vt:variant>
    </vt:vector>
  </HeadingPairs>
  <TitlesOfParts>
    <vt:vector size="16" baseType="lpstr">
      <vt:lpstr/>
      <vt:lpstr>Read Me: For MSDS -692 Data Science Practicum I  - By Sandeep Modi </vt:lpstr>
      <vt:lpstr>Coffee Margin </vt:lpstr>
      <vt:lpstr>    Getting Started</vt:lpstr>
      <vt:lpstr>        Prerequisites</vt:lpstr>
      <vt:lpstr>        Installing</vt:lpstr>
      <vt:lpstr>    Running the tests</vt:lpstr>
      <vt:lpstr>        Break down into end to end tests</vt:lpstr>
      <vt:lpstr>        And coding style tests</vt:lpstr>
      <vt:lpstr>    Deployment</vt:lpstr>
      <vt:lpstr>    Built With</vt:lpstr>
      <vt:lpstr>    Contributing</vt:lpstr>
      <vt:lpstr>    Versioning</vt:lpstr>
      <vt:lpstr>    Authors</vt:lpstr>
      <vt:lpstr>    License</vt:lpstr>
      <vt:lpstr>    Acknowledgments</vt:lpstr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Modi</dc:creator>
  <cp:keywords/>
  <dc:description/>
  <cp:lastModifiedBy>Sandeep Modi</cp:lastModifiedBy>
  <cp:revision>23</cp:revision>
  <dcterms:created xsi:type="dcterms:W3CDTF">2018-06-18T02:58:00Z</dcterms:created>
  <dcterms:modified xsi:type="dcterms:W3CDTF">2018-06-18T03:45:00Z</dcterms:modified>
</cp:coreProperties>
</file>